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73D2E24B" w14:textId="5D357E7D" w:rsidR="00432CC6" w:rsidRPr="00455E24" w:rsidRDefault="00432CC6" w:rsidP="00397048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</w:t>
            </w:r>
            <w:proofErr w:type="spellStart"/>
            <w:r w:rsidRPr="00455E24">
              <w:rPr>
                <w:b/>
              </w:rPr>
              <w:t>Tunghaan</w:t>
            </w:r>
            <w:proofErr w:type="spellEnd"/>
          </w:p>
          <w:p w14:paraId="7C40423E" w14:textId="77777777" w:rsidR="00F144DE" w:rsidRDefault="00432CC6" w:rsidP="00397048">
            <w:pPr>
              <w:jc w:val="center"/>
              <w:rPr>
                <w:b/>
              </w:rPr>
            </w:pPr>
            <w:proofErr w:type="spellStart"/>
            <w:r w:rsidRPr="00455E24">
              <w:rPr>
                <w:b/>
              </w:rPr>
              <w:t>Minglanilla</w:t>
            </w:r>
            <w:proofErr w:type="spellEnd"/>
            <w:r w:rsidRPr="00455E24">
              <w:rPr>
                <w:b/>
              </w:rPr>
              <w:t>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0A18DFE6" w14:textId="77777777" w:rsidR="00C670AA" w:rsidRDefault="00432CC6" w:rsidP="009A3515">
            <w:pPr>
              <w:jc w:val="center"/>
              <w:rPr>
                <w:b/>
              </w:rPr>
            </w:pPr>
            <w:proofErr w:type="spellStart"/>
            <w:r w:rsidRPr="00EF7CB0">
              <w:rPr>
                <w:b/>
              </w:rPr>
              <w:t>johnlloydmayol@g</w:t>
            </w:r>
            <w:proofErr w:type="spellEnd"/>
          </w:p>
          <w:p w14:paraId="7B254210" w14:textId="6947FF45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586FA712" w:rsidR="00901E0D" w:rsidRDefault="00901E0D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LINKEDIN</w:t>
            </w:r>
          </w:p>
          <w:p w14:paraId="4E692FCF" w14:textId="6EA126FE" w:rsidR="008825E4" w:rsidRDefault="008825E4" w:rsidP="00901E0D">
            <w:pPr>
              <w:jc w:val="center"/>
              <w:rPr>
                <w:sz w:val="16"/>
                <w:szCs w:val="18"/>
              </w:rPr>
            </w:pPr>
          </w:p>
          <w:p w14:paraId="3761CD8B" w14:textId="7C5B800C" w:rsidR="008825E4" w:rsidRPr="008825E4" w:rsidRDefault="008825E4" w:rsidP="00901E0D">
            <w:pPr>
              <w:jc w:val="center"/>
              <w:rPr>
                <w:b/>
                <w:bCs/>
              </w:rPr>
            </w:pPr>
            <w:r w:rsidRPr="008825E4">
              <w:rPr>
                <w:b/>
                <w:bCs/>
              </w:rPr>
              <w:t>https://join.skype.com/invite/XIuGRihGz2Zf</w:t>
            </w:r>
          </w:p>
          <w:p w14:paraId="48EADE14" w14:textId="39864210" w:rsidR="008825E4" w:rsidRPr="008825E4" w:rsidRDefault="008825E4" w:rsidP="00901E0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SKYPE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763A1538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8825E4" w:rsidRDefault="000824F4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1D02D283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6972CA">
              <w:t>2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</w:t>
            </w:r>
            <w:r w:rsidR="00543858">
              <w:t>p</w:t>
            </w:r>
            <w:r w:rsidR="00FA72B7">
              <w:t>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6A085179" w:rsidR="003B3035" w:rsidRDefault="001205E2" w:rsidP="00336479">
            <w:pPr>
              <w:pStyle w:val="Heading4"/>
              <w:spacing w:after="0" w:line="360" w:lineRule="auto"/>
              <w:outlineLvl w:val="3"/>
            </w:pPr>
            <w:r>
              <w:t>PROGRAMMING</w:t>
            </w:r>
          </w:p>
          <w:p w14:paraId="7CE33E7C" w14:textId="6B6FD338" w:rsidR="00E54999" w:rsidRPr="00D53319" w:rsidRDefault="001126BA" w:rsidP="00E54999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aravel</w:t>
            </w:r>
          </w:p>
          <w:p w14:paraId="388952E6" w14:textId="3D22FE9D" w:rsidR="00E54999" w:rsidRDefault="001126BA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deIgniter</w:t>
            </w:r>
          </w:p>
          <w:p w14:paraId="2BBCD447" w14:textId="77777777" w:rsidR="00E54999" w:rsidRPr="00D5331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PHP</w:t>
            </w:r>
          </w:p>
          <w:p w14:paraId="1ACFAA16" w14:textId="53CCD582" w:rsidR="00E54999" w:rsidRPr="00556985" w:rsidRDefault="001126BA" w:rsidP="00E54999">
            <w:pPr>
              <w:tabs>
                <w:tab w:val="left" w:pos="2687"/>
              </w:tabs>
              <w:spacing w:line="360" w:lineRule="auto"/>
              <w:rPr>
                <w:sz w:val="16"/>
                <w:szCs w:val="16"/>
              </w:rPr>
            </w:pPr>
            <w:r>
              <w:rPr>
                <w:sz w:val="18"/>
                <w:szCs w:val="20"/>
              </w:rPr>
              <w:t>AngularJS</w:t>
            </w:r>
          </w:p>
          <w:p w14:paraId="68983D8F" w14:textId="60BE0430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  <w:r>
              <w:rPr>
                <w:sz w:val="18"/>
                <w:szCs w:val="18"/>
              </w:rPr>
              <w:br/>
              <w:t>SASS</w:t>
            </w:r>
          </w:p>
          <w:p w14:paraId="34160BA5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26DB84CF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0A0465BB" w14:textId="758BB95A" w:rsidR="00E5499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677D6473" w14:textId="16F80D32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DESIGN</w:t>
            </w:r>
          </w:p>
          <w:p w14:paraId="4E9DC16E" w14:textId="1F0D58AF" w:rsidR="001205E2" w:rsidRPr="00D53319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1126BA">
              <w:rPr>
                <w:sz w:val="18"/>
                <w:szCs w:val="18"/>
              </w:rPr>
              <w:t>dobe</w:t>
            </w:r>
            <w:r>
              <w:rPr>
                <w:sz w:val="18"/>
                <w:szCs w:val="18"/>
              </w:rPr>
              <w:t xml:space="preserve"> </w:t>
            </w:r>
            <w:r w:rsidRPr="00D53319">
              <w:rPr>
                <w:sz w:val="18"/>
                <w:szCs w:val="18"/>
              </w:rPr>
              <w:t>P</w:t>
            </w:r>
            <w:r w:rsidR="001126BA">
              <w:rPr>
                <w:sz w:val="18"/>
                <w:szCs w:val="18"/>
              </w:rPr>
              <w:t>hotoshop</w:t>
            </w:r>
          </w:p>
          <w:p w14:paraId="445704B7" w14:textId="1EB55758" w:rsidR="001205E2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</w:t>
            </w:r>
            <w:r w:rsidR="001126BA">
              <w:rPr>
                <w:sz w:val="18"/>
                <w:szCs w:val="18"/>
              </w:rPr>
              <w:t>dobe Illustrator</w:t>
            </w:r>
          </w:p>
          <w:p w14:paraId="413AD4AE" w14:textId="1E9716AA" w:rsidR="00D91ABC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lastRenderedPageBreak/>
              <w:t>Adobe Lightroom</w:t>
            </w:r>
            <w:r>
              <w:rPr>
                <w:sz w:val="18"/>
                <w:szCs w:val="18"/>
              </w:rPr>
              <w:br/>
              <w:t>Adobe XD</w:t>
            </w:r>
          </w:p>
          <w:p w14:paraId="661F3C72" w14:textId="4B2C61F2" w:rsidR="00323675" w:rsidRPr="00D53319" w:rsidRDefault="00323675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</w:t>
            </w:r>
            <w:r w:rsidR="001126BA">
              <w:rPr>
                <w:sz w:val="18"/>
                <w:szCs w:val="18"/>
              </w:rPr>
              <w:t>ilmora</w:t>
            </w:r>
            <w:r>
              <w:rPr>
                <w:sz w:val="18"/>
                <w:szCs w:val="18"/>
              </w:rPr>
              <w:t xml:space="preserve"> W</w:t>
            </w:r>
            <w:r w:rsidR="001126BA">
              <w:rPr>
                <w:sz w:val="18"/>
                <w:szCs w:val="18"/>
              </w:rPr>
              <w:t>ondershare</w:t>
            </w:r>
          </w:p>
          <w:p w14:paraId="2D10E1E2" w14:textId="5F7DB045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TOOL</w:t>
            </w:r>
          </w:p>
          <w:p w14:paraId="11D97460" w14:textId="1E0261DB" w:rsidR="00D91ABC" w:rsidRDefault="001126BA" w:rsidP="001048F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dpress</w:t>
            </w:r>
          </w:p>
          <w:p w14:paraId="798EC81D" w14:textId="2312587D" w:rsidR="001048F3" w:rsidRDefault="001048F3" w:rsidP="001048F3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136385C7" w14:textId="06F9F74B" w:rsidR="001048F3" w:rsidRDefault="001126BA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ootstrap</w:t>
            </w:r>
          </w:p>
          <w:p w14:paraId="73E028EB" w14:textId="67D62276" w:rsidR="001048F3" w:rsidRDefault="001126BA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ual</w:t>
            </w:r>
            <w:r w:rsidR="001048F3">
              <w:rPr>
                <w:sz w:val="18"/>
                <w:szCs w:val="18"/>
              </w:rPr>
              <w:t xml:space="preserve"> S</w:t>
            </w:r>
            <w:r>
              <w:rPr>
                <w:sz w:val="18"/>
                <w:szCs w:val="18"/>
              </w:rPr>
              <w:t>tudio</w:t>
            </w:r>
            <w:r w:rsidR="001048F3">
              <w:rPr>
                <w:sz w:val="18"/>
                <w:szCs w:val="18"/>
              </w:rPr>
              <w:t xml:space="preserve"> C</w:t>
            </w:r>
            <w:r>
              <w:rPr>
                <w:sz w:val="18"/>
                <w:szCs w:val="18"/>
              </w:rPr>
              <w:t>ode</w:t>
            </w:r>
          </w:p>
          <w:p w14:paraId="77FC8DC6" w14:textId="7FF714BD" w:rsidR="00FB5534" w:rsidRDefault="00FB5534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PS</w:t>
            </w:r>
            <w:r w:rsidR="001126BA">
              <w:rPr>
                <w:sz w:val="18"/>
                <w:szCs w:val="18"/>
              </w:rPr>
              <w:t>torm</w:t>
            </w:r>
          </w:p>
          <w:p w14:paraId="50C29801" w14:textId="2BD0C007" w:rsidR="00FB5534" w:rsidRPr="00FB5534" w:rsidRDefault="001126BA" w:rsidP="00FB5534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Microsoft Office</w:t>
            </w:r>
          </w:p>
          <w:p w14:paraId="7BB66859" w14:textId="01CA844F" w:rsidR="001205E2" w:rsidRPr="005457C0" w:rsidRDefault="001126BA" w:rsidP="001205E2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Slack</w:t>
            </w:r>
          </w:p>
          <w:p w14:paraId="40CDAA73" w14:textId="17956D7C" w:rsidR="001205E2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acklog</w:t>
            </w:r>
          </w:p>
          <w:p w14:paraId="5A95E9D7" w14:textId="7A02947A" w:rsidR="001126BA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Chatwork</w:t>
            </w:r>
          </w:p>
          <w:p w14:paraId="3DAC564F" w14:textId="2DB0C405" w:rsidR="001205E2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kype</w:t>
            </w:r>
          </w:p>
          <w:p w14:paraId="1528B484" w14:textId="7D6E6C77" w:rsidR="00FB5534" w:rsidRDefault="00FB5534" w:rsidP="00FB5534">
            <w:pPr>
              <w:pStyle w:val="Heading4"/>
              <w:spacing w:after="0" w:line="360" w:lineRule="auto"/>
              <w:outlineLvl w:val="3"/>
            </w:pPr>
            <w:r>
              <w:t>OS</w:t>
            </w:r>
          </w:p>
          <w:p w14:paraId="7E476CDF" w14:textId="65FEC025" w:rsidR="00FB5534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ndows</w:t>
            </w:r>
          </w:p>
          <w:p w14:paraId="230FCCCC" w14:textId="02585531" w:rsidR="001126BA" w:rsidRDefault="001126BA" w:rsidP="001205E2">
            <w:pPr>
              <w:spacing w:line="360" w:lineRule="auto"/>
              <w:rPr>
                <w:b/>
                <w:bCs/>
                <w:szCs w:val="20"/>
              </w:rPr>
            </w:pPr>
            <w:r w:rsidRPr="001126BA">
              <w:rPr>
                <w:b/>
                <w:bCs/>
                <w:szCs w:val="20"/>
              </w:rPr>
              <w:t>OTHERS</w:t>
            </w:r>
          </w:p>
          <w:p w14:paraId="11C8D86C" w14:textId="779D0008" w:rsidR="001126BA" w:rsidRPr="001126BA" w:rsidRDefault="001126BA" w:rsidP="001205E2">
            <w:pPr>
              <w:spacing w:line="360" w:lineRule="auto"/>
              <w:rPr>
                <w:sz w:val="18"/>
                <w:szCs w:val="18"/>
              </w:rPr>
            </w:pPr>
            <w:r w:rsidRPr="001126BA">
              <w:rPr>
                <w:sz w:val="18"/>
                <w:szCs w:val="18"/>
              </w:rPr>
              <w:t>Network – basic</w:t>
            </w:r>
          </w:p>
          <w:p w14:paraId="01050F6C" w14:textId="62258E14" w:rsidR="001126BA" w:rsidRPr="001126BA" w:rsidRDefault="001126BA" w:rsidP="001205E2">
            <w:pPr>
              <w:spacing w:line="360" w:lineRule="auto"/>
              <w:rPr>
                <w:sz w:val="18"/>
                <w:szCs w:val="24"/>
              </w:rPr>
            </w:pPr>
            <w:r w:rsidRPr="001126BA">
              <w:rPr>
                <w:sz w:val="18"/>
                <w:szCs w:val="18"/>
              </w:rPr>
              <w:t>Troubleshooting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53A61B5C" w:rsidR="005457C0" w:rsidRPr="005457C0" w:rsidRDefault="001126BA" w:rsidP="00336479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Communication</w:t>
            </w:r>
          </w:p>
          <w:p w14:paraId="590D85EC" w14:textId="64D934C3" w:rsidR="005457C0" w:rsidRPr="005457C0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 xml:space="preserve">Organization 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7BC9FD0B" w:rsid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0EFD97E5" w14:textId="4D5A1586" w:rsidR="00EA3544" w:rsidRDefault="00EA3544" w:rsidP="00336479">
            <w:pPr>
              <w:spacing w:line="360" w:lineRule="auto"/>
              <w:rPr>
                <w:b/>
                <w:bCs/>
                <w:szCs w:val="28"/>
              </w:rPr>
            </w:pPr>
            <w:r w:rsidRPr="00EA3544">
              <w:rPr>
                <w:b/>
                <w:bCs/>
                <w:szCs w:val="28"/>
              </w:rPr>
              <w:t>WORKFLOW</w:t>
            </w:r>
          </w:p>
          <w:p w14:paraId="13F890F2" w14:textId="29BDFA20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Responsive Web Design</w:t>
            </w:r>
          </w:p>
          <w:p w14:paraId="78317104" w14:textId="53FF4DB8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rowser Testing &amp; Debugging</w:t>
            </w:r>
          </w:p>
          <w:p w14:paraId="045562D7" w14:textId="7C7ECA14" w:rsid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Cross Functional Teams</w:t>
            </w:r>
          </w:p>
          <w:p w14:paraId="271B5448" w14:textId="170ADB3B" w:rsidR="00EA3544" w:rsidRPr="00EA3544" w:rsidRDefault="00EA3544" w:rsidP="00336479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Agile Development &amp; Scrum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6972CA" w:rsidRDefault="00EA0978" w:rsidP="00EA0978">
            <w:pPr>
              <w:pStyle w:val="Heading2"/>
              <w:outlineLvl w:val="1"/>
              <w:rPr>
                <w:szCs w:val="28"/>
              </w:rPr>
            </w:pPr>
            <w:r w:rsidRPr="006972CA">
              <w:rPr>
                <w:szCs w:val="28"/>
              </w:rPr>
              <w:t>HiPE Inc.</w:t>
            </w:r>
          </w:p>
          <w:p w14:paraId="407FC45C" w14:textId="3FCF1068" w:rsidR="00EA0978" w:rsidRPr="006972CA" w:rsidRDefault="006972CA" w:rsidP="00EA0978">
            <w:pPr>
              <w:pStyle w:val="Heading3"/>
              <w:outlineLvl w:val="2"/>
              <w:rPr>
                <w:sz w:val="6"/>
                <w:szCs w:val="18"/>
              </w:rPr>
            </w:pPr>
            <w:r w:rsidRPr="006972CA">
              <w:rPr>
                <w:color w:val="C45911" w:themeColor="accent2" w:themeShade="BF"/>
                <w:sz w:val="18"/>
                <w:szCs w:val="18"/>
              </w:rPr>
              <w:t>Web</w:t>
            </w:r>
            <w:r w:rsidR="00EA0978" w:rsidRPr="006972CA">
              <w:rPr>
                <w:color w:val="C45911" w:themeColor="accent2" w:themeShade="BF"/>
                <w:sz w:val="18"/>
                <w:szCs w:val="18"/>
              </w:rPr>
              <w:t xml:space="preserve"> Developer</w:t>
            </w:r>
          </w:p>
          <w:p w14:paraId="009CE67A" w14:textId="0362A483" w:rsidR="00EA0978" w:rsidRPr="008825E4" w:rsidRDefault="00EA0978" w:rsidP="00EA0978">
            <w:pPr>
              <w:rPr>
                <w:szCs w:val="20"/>
              </w:rPr>
            </w:pPr>
            <w:r>
              <w:t xml:space="preserve">+ </w:t>
            </w:r>
            <w:r w:rsidR="006972CA">
              <w:rPr>
                <w:b/>
                <w:bCs/>
                <w:szCs w:val="20"/>
              </w:rPr>
              <w:t>Create new website and m</w:t>
            </w:r>
            <w:r w:rsidR="008825E4" w:rsidRPr="008825E4">
              <w:rPr>
                <w:b/>
                <w:bCs/>
                <w:szCs w:val="20"/>
              </w:rPr>
              <w:t>aintaining company website</w:t>
            </w:r>
          </w:p>
          <w:p w14:paraId="11258F9F" w14:textId="076F3E53" w:rsidR="008825E4" w:rsidRPr="00E54999" w:rsidRDefault="008825E4" w:rsidP="006972CA">
            <w:pPr>
              <w:pStyle w:val="ListParagraph"/>
              <w:numPr>
                <w:ilvl w:val="0"/>
                <w:numId w:val="3"/>
              </w:numPr>
            </w:pPr>
            <w:r w:rsidRPr="008825E4">
              <w:rPr>
                <w:rFonts w:ascii="Century Gothic" w:hAnsi="Century Gothic"/>
                <w:sz w:val="20"/>
                <w:szCs w:val="20"/>
              </w:rPr>
              <w:t>Wordpress (</w:t>
            </w:r>
            <w:r w:rsidR="0027516F" w:rsidRPr="008825E4">
              <w:rPr>
                <w:rFonts w:ascii="Century Gothic" w:hAnsi="Century Gothic"/>
                <w:sz w:val="20"/>
                <w:szCs w:val="20"/>
              </w:rPr>
              <w:t>ACF, Elementor, and Ninja Form</w:t>
            </w:r>
            <w:r w:rsidRPr="008825E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B6B8C3" w14:textId="02626046" w:rsidR="00E54999" w:rsidRPr="006972CA" w:rsidRDefault="00E54999" w:rsidP="006972CA">
            <w:pPr>
              <w:pStyle w:val="ListParagraph"/>
              <w:numPr>
                <w:ilvl w:val="0"/>
                <w:numId w:val="3"/>
              </w:numPr>
            </w:pPr>
            <w:r>
              <w:rPr>
                <w:rFonts w:ascii="Century Gothic" w:hAnsi="Century Gothic"/>
                <w:sz w:val="20"/>
                <w:szCs w:val="20"/>
              </w:rPr>
              <w:t>Editing Photo (Adobe Photoshop</w:t>
            </w:r>
            <w:r w:rsidR="00D91ABC">
              <w:rPr>
                <w:rFonts w:ascii="Century Gothic" w:hAnsi="Century Gothic"/>
                <w:sz w:val="20"/>
                <w:szCs w:val="20"/>
              </w:rPr>
              <w:t>, Adobe Lightroom</w:t>
            </w:r>
            <w:r w:rsidR="002F6B2F">
              <w:rPr>
                <w:rFonts w:ascii="Century Gothic" w:hAnsi="Century Gothic"/>
                <w:sz w:val="20"/>
                <w:szCs w:val="20"/>
              </w:rPr>
              <w:t>,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nd Adobe Illustrator)</w:t>
            </w:r>
          </w:p>
          <w:p w14:paraId="13141C5F" w14:textId="64E2E3FA" w:rsidR="006972CA" w:rsidRDefault="006972CA" w:rsidP="006972CA">
            <w:r>
              <w:t>projects:</w:t>
            </w:r>
          </w:p>
          <w:p w14:paraId="6F50E853" w14:textId="1CC7C675" w:rsidR="006972CA" w:rsidRDefault="006972CA" w:rsidP="006972CA">
            <w:pPr>
              <w:pStyle w:val="ListParagraph"/>
              <w:numPr>
                <w:ilvl w:val="0"/>
                <w:numId w:val="3"/>
              </w:numPr>
            </w:pPr>
            <w:r>
              <w:t>hipe.asia</w:t>
            </w:r>
          </w:p>
          <w:p w14:paraId="37153B5D" w14:textId="78B34C06" w:rsidR="006972CA" w:rsidRDefault="006972CA" w:rsidP="006972CA">
            <w:pPr>
              <w:pStyle w:val="ListParagraph"/>
              <w:numPr>
                <w:ilvl w:val="0"/>
                <w:numId w:val="3"/>
              </w:numPr>
            </w:pPr>
            <w:r>
              <w:t>en.hipe.asia</w:t>
            </w:r>
          </w:p>
          <w:p w14:paraId="11787E7D" w14:textId="0579C4F8" w:rsidR="006972CA" w:rsidRPr="001126BA" w:rsidRDefault="006972CA" w:rsidP="006972CA">
            <w:pPr>
              <w:rPr>
                <w:szCs w:val="20"/>
              </w:rPr>
            </w:pPr>
          </w:p>
          <w:p w14:paraId="2A4936C4" w14:textId="6E3B6C36" w:rsidR="006972CA" w:rsidRPr="006972CA" w:rsidRDefault="006972CA" w:rsidP="006972CA">
            <w:pPr>
              <w:pStyle w:val="Heading2"/>
              <w:outlineLvl w:val="1"/>
              <w:rPr>
                <w:szCs w:val="28"/>
              </w:rPr>
            </w:pPr>
            <w:r w:rsidRPr="008825E4">
              <w:rPr>
                <w:bCs/>
                <w:szCs w:val="20"/>
              </w:rPr>
              <w:t xml:space="preserve">BUKKENOH </w:t>
            </w:r>
            <w:hyperlink r:id="rId8" w:history="1">
              <w:r w:rsidRPr="008825E4">
                <w:rPr>
                  <w:rStyle w:val="Hyperlink"/>
                  <w:rFonts w:ascii="MS Mincho" w:eastAsia="MS Mincho" w:hAnsi="MS Mincho" w:cs="MS Mincho" w:hint="eastAsia"/>
                  <w:bCs/>
                  <w:color w:val="auto"/>
                  <w:szCs w:val="20"/>
                  <w:u w:val="none"/>
                </w:rPr>
                <w:t>物件王</w:t>
              </w:r>
            </w:hyperlink>
          </w:p>
          <w:p w14:paraId="086D8072" w14:textId="4C2C3C8A" w:rsidR="008825E4" w:rsidRPr="008825E4" w:rsidRDefault="00EA0978" w:rsidP="008825E4">
            <w:pPr>
              <w:rPr>
                <w:b/>
                <w:bCs/>
                <w:szCs w:val="20"/>
              </w:rPr>
            </w:pPr>
            <w:r>
              <w:t xml:space="preserve">+ </w:t>
            </w:r>
            <w:r w:rsidR="006972CA">
              <w:rPr>
                <w:b/>
                <w:bCs/>
                <w:szCs w:val="20"/>
              </w:rPr>
              <w:t>Create new website and m</w:t>
            </w:r>
            <w:r w:rsidR="006972CA" w:rsidRPr="008825E4">
              <w:rPr>
                <w:b/>
                <w:bCs/>
                <w:szCs w:val="20"/>
              </w:rPr>
              <w:t>aintaining company website</w:t>
            </w:r>
          </w:p>
          <w:p w14:paraId="6BB16DF0" w14:textId="74EF9229" w:rsidR="00EA0978" w:rsidRDefault="008825E4" w:rsidP="006972CA">
            <w:pPr>
              <w:pStyle w:val="ListParagraph"/>
              <w:numPr>
                <w:ilvl w:val="0"/>
                <w:numId w:val="3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, SASS, CSS, HTML, GIT, and Yarn</w:t>
            </w:r>
          </w:p>
          <w:p w14:paraId="7BB69074" w14:textId="22DDA0A3" w:rsidR="003B0845" w:rsidRPr="003B0845" w:rsidRDefault="006972CA" w:rsidP="003B0845">
            <w:pPr>
              <w:rPr>
                <w:rStyle w:val="Hyperlink"/>
                <w:color w:val="auto"/>
                <w:u w:val="none"/>
              </w:rPr>
            </w:pPr>
            <w:r>
              <w:t>projects:</w:t>
            </w:r>
            <w:r w:rsidR="003B0845" w:rsidRPr="003B0845">
              <w:rPr>
                <w:rStyle w:val="Hyperlink"/>
                <w:color w:val="auto"/>
                <w:u w:val="none"/>
              </w:rPr>
              <w:t xml:space="preserve"> </w:t>
            </w:r>
          </w:p>
          <w:p w14:paraId="3F877C07" w14:textId="1F64DE72" w:rsidR="006972CA" w:rsidRPr="003B0845" w:rsidRDefault="00CF1513" w:rsidP="008C41D8">
            <w:pPr>
              <w:numPr>
                <w:ilvl w:val="0"/>
                <w:numId w:val="3"/>
              </w:numPr>
              <w:shd w:val="clear" w:color="auto" w:fill="FFFFFF"/>
              <w:spacing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9" w:history="1">
              <w:r w:rsidR="006972CA" w:rsidRPr="003B0845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seicho-fudousan.com</w:t>
              </w:r>
            </w:hyperlink>
          </w:p>
          <w:p w14:paraId="4BADF96D" w14:textId="77777777" w:rsidR="006972CA" w:rsidRPr="006972CA" w:rsidRDefault="00CF1513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0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suidobi-fudousan.com</w:t>
              </w:r>
            </w:hyperlink>
          </w:p>
          <w:p w14:paraId="6C469F1D" w14:textId="77777777" w:rsidR="006972CA" w:rsidRPr="006972CA" w:rsidRDefault="00CF1513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1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forest-ie.com</w:t>
              </w:r>
            </w:hyperlink>
          </w:p>
          <w:p w14:paraId="6C53178A" w14:textId="77777777" w:rsidR="006972CA" w:rsidRPr="006972CA" w:rsidRDefault="00CF1513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2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momonoki-est.jp</w:t>
              </w:r>
            </w:hyperlink>
          </w:p>
          <w:p w14:paraId="4ABAFAA6" w14:textId="77777777" w:rsidR="006972CA" w:rsidRPr="006972CA" w:rsidRDefault="00CF1513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3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harmony-fudousan.jp</w:t>
              </w:r>
            </w:hyperlink>
          </w:p>
          <w:p w14:paraId="022E9357" w14:textId="77777777" w:rsidR="006972CA" w:rsidRPr="006972CA" w:rsidRDefault="00CF1513" w:rsidP="006972CA">
            <w:pPr>
              <w:numPr>
                <w:ilvl w:val="0"/>
                <w:numId w:val="3"/>
              </w:numPr>
              <w:shd w:val="clear" w:color="auto" w:fill="FFFFFF"/>
              <w:spacing w:before="100" w:beforeAutospacing="1" w:after="100" w:afterAutospacing="1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4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daiken-rs-estate.jp</w:t>
              </w:r>
            </w:hyperlink>
          </w:p>
          <w:p w14:paraId="1CC24525" w14:textId="18B512B1" w:rsidR="00EA0978" w:rsidRDefault="00CF1513" w:rsidP="006972CA">
            <w:pPr>
              <w:numPr>
                <w:ilvl w:val="0"/>
                <w:numId w:val="3"/>
              </w:numPr>
              <w:shd w:val="clear" w:color="auto" w:fill="FFFFFF"/>
              <w:rPr>
                <w:rFonts w:ascii="Times New Roman" w:hAnsi="Times New Roman" w:cs="Times New Roman"/>
                <w:sz w:val="24"/>
                <w:szCs w:val="28"/>
              </w:rPr>
            </w:pPr>
            <w:hyperlink r:id="rId15" w:history="1">
              <w:r w:rsidR="006972CA" w:rsidRPr="006972CA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8"/>
                  <w:u w:val="none"/>
                </w:rPr>
                <w:t>withbe.jp</w:t>
              </w:r>
            </w:hyperlink>
          </w:p>
          <w:p w14:paraId="759ABC6E" w14:textId="77777777" w:rsidR="006972CA" w:rsidRPr="001126BA" w:rsidRDefault="006972CA" w:rsidP="006972CA">
            <w:pPr>
              <w:shd w:val="clear" w:color="auto" w:fill="FFFFFF"/>
              <w:ind w:left="720"/>
              <w:rPr>
                <w:rFonts w:ascii="Times New Roman" w:hAnsi="Times New Roman" w:cs="Times New Roman"/>
              </w:rPr>
            </w:pPr>
          </w:p>
          <w:p w14:paraId="2F2CF548" w14:textId="0F1F7E25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CC1F78">
              <w:rPr>
                <w:sz w:val="18"/>
              </w:rPr>
              <w:t xml:space="preserve">June 2019 - 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CC1F78" w:rsidRDefault="00BD77F3" w:rsidP="00BD77F3">
            <w:pPr>
              <w:pStyle w:val="Heading2"/>
              <w:outlineLvl w:val="1"/>
              <w:rPr>
                <w:szCs w:val="28"/>
              </w:rPr>
            </w:pPr>
            <w:r w:rsidRPr="00CC1F78">
              <w:rPr>
                <w:szCs w:val="28"/>
              </w:rPr>
              <w:t>Devcash</w:t>
            </w:r>
          </w:p>
          <w:p w14:paraId="76885196" w14:textId="77777777" w:rsidR="00BD77F3" w:rsidRPr="00CC1F78" w:rsidRDefault="00BD77F3" w:rsidP="00BD77F3">
            <w:pPr>
              <w:pStyle w:val="Heading3"/>
              <w:outlineLvl w:val="2"/>
              <w:rPr>
                <w:sz w:val="6"/>
                <w:szCs w:val="18"/>
              </w:rPr>
            </w:pPr>
            <w:r w:rsidRPr="00CC1F78">
              <w:rPr>
                <w:color w:val="C45911" w:themeColor="accent2" w:themeShade="BF"/>
                <w:sz w:val="18"/>
                <w:szCs w:val="18"/>
              </w:rPr>
              <w:t>THESIS</w:t>
            </w:r>
          </w:p>
          <w:p w14:paraId="66AEF149" w14:textId="77777777" w:rsidR="00CC1815" w:rsidRPr="008825E4" w:rsidRDefault="00CC1815" w:rsidP="00CC1815">
            <w:pPr>
              <w:pStyle w:val="Default"/>
              <w:rPr>
                <w:b/>
                <w:sz w:val="23"/>
                <w:szCs w:val="23"/>
              </w:rPr>
            </w:pPr>
            <w:r w:rsidRPr="008825E4">
              <w:rPr>
                <w:rFonts w:ascii="Century Gothic" w:hAnsi="Century Gothic"/>
                <w:b/>
                <w:sz w:val="20"/>
                <w:szCs w:val="20"/>
              </w:rPr>
              <w:t>A SOFTWARE-AS-A-SERVICE FOR CASHIERING SYSTEM FOR MICRO AND SMALL ENTERPRISES</w:t>
            </w:r>
            <w:r w:rsidRPr="008825E4">
              <w:rPr>
                <w:b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A057EFC" w:rsidR="0079566E" w:rsidRDefault="0079566E" w:rsidP="00CC1815">
            <w:r>
              <w:t>Langu</w:t>
            </w:r>
            <w:r w:rsidR="00014964">
              <w:t>ag</w:t>
            </w:r>
            <w:r>
              <w:t>e: Angular</w:t>
            </w:r>
            <w:r w:rsidR="00E54999">
              <w:t>JS</w:t>
            </w:r>
            <w:r>
              <w:t>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CC1F78" w:rsidRDefault="00EA0978" w:rsidP="00EA0978">
            <w:pPr>
              <w:pStyle w:val="Heading2"/>
              <w:outlineLvl w:val="1"/>
              <w:rPr>
                <w:szCs w:val="28"/>
              </w:rPr>
            </w:pPr>
            <w:r w:rsidRPr="00CC1F78">
              <w:rPr>
                <w:szCs w:val="28"/>
              </w:rPr>
              <w:t>KREDO IT ABROD INC.</w:t>
            </w:r>
          </w:p>
          <w:p w14:paraId="2FF11154" w14:textId="77777777" w:rsidR="00EA0978" w:rsidRPr="00CC1F78" w:rsidRDefault="00EA0978" w:rsidP="00EA0978">
            <w:pPr>
              <w:pStyle w:val="Heading3"/>
              <w:outlineLvl w:val="2"/>
              <w:rPr>
                <w:sz w:val="6"/>
                <w:szCs w:val="18"/>
              </w:rPr>
            </w:pPr>
            <w:r w:rsidRPr="00CC1F78">
              <w:rPr>
                <w:color w:val="C45911" w:themeColor="accent2" w:themeShade="BF"/>
                <w:sz w:val="18"/>
                <w:szCs w:val="18"/>
              </w:rPr>
              <w:t>ON-THE JOB TRAINING</w:t>
            </w:r>
            <w:r w:rsidRPr="00CC1F78">
              <w:rPr>
                <w:rFonts w:ascii="Times New Roman" w:hAnsi="Times New Roman" w:cs="Times New Roman"/>
                <w:iCs/>
                <w:sz w:val="22"/>
                <w:szCs w:val="12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 xml:space="preserve">+ </w:t>
            </w:r>
            <w:r w:rsidRPr="008825E4">
              <w:rPr>
                <w:b/>
                <w:bCs/>
              </w:rPr>
              <w:t>Hardware</w:t>
            </w:r>
            <w:r w:rsidR="00CB2B95" w:rsidRPr="008825E4">
              <w:rPr>
                <w:b/>
                <w:bCs/>
              </w:rPr>
              <w:t xml:space="preserve"> and </w:t>
            </w:r>
            <w:r w:rsidRPr="008825E4">
              <w:rPr>
                <w:b/>
                <w:bCs/>
              </w:rPr>
              <w:t>Software Technical Support</w:t>
            </w:r>
          </w:p>
          <w:p w14:paraId="17139518" w14:textId="0C6113B7" w:rsidR="00EA0978" w:rsidRDefault="00EA0978" w:rsidP="001126BA">
            <w:pPr>
              <w:rPr>
                <w:b/>
                <w:bCs/>
              </w:rPr>
            </w:pPr>
            <w:r>
              <w:t xml:space="preserve">+ </w:t>
            </w:r>
            <w:r w:rsidRPr="008825E4">
              <w:rPr>
                <w:b/>
                <w:bCs/>
              </w:rPr>
              <w:t>Created Inventory System for the company</w:t>
            </w:r>
          </w:p>
          <w:p w14:paraId="033E19D8" w14:textId="77777777" w:rsidR="001126BA" w:rsidRPr="001126BA" w:rsidRDefault="001126BA" w:rsidP="001126BA"/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1126BA" w:rsidRDefault="0026058E" w:rsidP="00CE4B65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>UNIVERSITY OF CEBU</w:t>
            </w:r>
            <w:r w:rsidR="00B67E74" w:rsidRPr="001126BA">
              <w:rPr>
                <w:szCs w:val="28"/>
              </w:rPr>
              <w:t xml:space="preserve"> – MAIN CAMPUS </w:t>
            </w:r>
          </w:p>
          <w:p w14:paraId="462D7830" w14:textId="77777777" w:rsidR="0026058E" w:rsidRPr="001126BA" w:rsidRDefault="00D8309B" w:rsidP="008C1B71">
            <w:pPr>
              <w:pStyle w:val="Heading3"/>
              <w:outlineLvl w:val="2"/>
              <w:rPr>
                <w:sz w:val="6"/>
                <w:szCs w:val="18"/>
              </w:rPr>
            </w:pPr>
            <w:r w:rsidRPr="001126BA">
              <w:rPr>
                <w:color w:val="C45911" w:themeColor="accent2" w:themeShade="BF"/>
                <w:sz w:val="18"/>
                <w:szCs w:val="18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 w:rsidRPr="008825E4">
              <w:rPr>
                <w:b/>
                <w:bCs/>
              </w:rPr>
              <w:t>Hardware</w:t>
            </w:r>
            <w:r w:rsidR="00D6441B" w:rsidRPr="008825E4">
              <w:rPr>
                <w:b/>
                <w:bCs/>
              </w:rPr>
              <w:t xml:space="preserve"> and </w:t>
            </w:r>
            <w:r w:rsidR="001A2A6F" w:rsidRPr="008825E4">
              <w:rPr>
                <w:b/>
                <w:bCs/>
              </w:rPr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Assisting s</w:t>
            </w:r>
            <w:r w:rsidR="0026058E" w:rsidRPr="008825E4">
              <w:rPr>
                <w:b/>
                <w:bCs/>
              </w:rPr>
              <w:t>tudents and teachers on computer</w:t>
            </w:r>
            <w:r w:rsidRPr="008825E4">
              <w:rPr>
                <w:b/>
                <w:bCs/>
              </w:rPr>
              <w:t xml:space="preserve"> laboratory</w:t>
            </w:r>
          </w:p>
          <w:p w14:paraId="29ED3E6B" w14:textId="610C45B7" w:rsidR="0026058E" w:rsidRDefault="0026058E" w:rsidP="0026058E">
            <w:pPr>
              <w:rPr>
                <w:b/>
                <w:bCs/>
              </w:rPr>
            </w:pPr>
            <w:r w:rsidRPr="009906AA">
              <w:t xml:space="preserve">+ </w:t>
            </w:r>
            <w:r w:rsidRPr="008825E4">
              <w:rPr>
                <w:b/>
                <w:bCs/>
              </w:rPr>
              <w:t>Sorting and filing documents</w:t>
            </w:r>
          </w:p>
          <w:p w14:paraId="2EDB7179" w14:textId="25F1C54A" w:rsidR="0066567A" w:rsidRDefault="0066567A" w:rsidP="0026058E">
            <w:pPr>
              <w:rPr>
                <w:b/>
                <w:bCs/>
              </w:rPr>
            </w:pPr>
          </w:p>
          <w:p w14:paraId="472A60C1" w14:textId="77777777" w:rsidR="00C04E2F" w:rsidRDefault="00C04E2F" w:rsidP="0026058E">
            <w:pPr>
              <w:rPr>
                <w:b/>
                <w:bCs/>
              </w:rPr>
            </w:pPr>
          </w:p>
          <w:p w14:paraId="25B0021A" w14:textId="77777777" w:rsidR="0066567A" w:rsidRDefault="0066567A" w:rsidP="0026058E"/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lastRenderedPageBreak/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Pr="001126BA" w:rsidRDefault="008C1B71" w:rsidP="00CE4B65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>University of Cebu – Main Campus</w:t>
            </w:r>
          </w:p>
          <w:p w14:paraId="4CC98784" w14:textId="77777777" w:rsidR="008C1B71" w:rsidRPr="001126BA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18"/>
                <w:szCs w:val="18"/>
              </w:rPr>
            </w:pPr>
            <w:r w:rsidRPr="001126BA">
              <w:rPr>
                <w:b w:val="0"/>
                <w:color w:val="C45911" w:themeColor="accent2" w:themeShade="BF"/>
                <w:sz w:val="18"/>
                <w:szCs w:val="18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Pr="001126BA" w:rsidRDefault="008C1B71" w:rsidP="008C1B71">
            <w:pPr>
              <w:pStyle w:val="Heading2"/>
              <w:outlineLvl w:val="1"/>
              <w:rPr>
                <w:szCs w:val="28"/>
              </w:rPr>
            </w:pPr>
            <w:r w:rsidRPr="001126BA">
              <w:rPr>
                <w:szCs w:val="28"/>
              </w:rPr>
              <w:t xml:space="preserve">Immaculate Heart of Mary Academy – Minglanilla </w:t>
            </w:r>
          </w:p>
          <w:p w14:paraId="2FDA04B1" w14:textId="77777777" w:rsidR="008C1B71" w:rsidRPr="001126BA" w:rsidRDefault="008C1B71" w:rsidP="006805F9">
            <w:pPr>
              <w:pStyle w:val="Heading2"/>
              <w:outlineLvl w:val="1"/>
              <w:rPr>
                <w:sz w:val="22"/>
                <w:szCs w:val="18"/>
              </w:rPr>
            </w:pPr>
            <w:r w:rsidRPr="001126BA">
              <w:rPr>
                <w:b w:val="0"/>
                <w:color w:val="C45911" w:themeColor="accent2" w:themeShade="BF"/>
                <w:sz w:val="18"/>
                <w:szCs w:val="18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00721617" w:rsidR="000D6BE3" w:rsidRDefault="000D6BE3" w:rsidP="000D6BE3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GDG Cebu – Google Developers Group</w:t>
            </w:r>
          </w:p>
          <w:p w14:paraId="33C620B0" w14:textId="77777777" w:rsidR="001126BA" w:rsidRPr="001126BA" w:rsidRDefault="001126BA" w:rsidP="001126BA"/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52E0D07B" w:rsidR="0038071F" w:rsidRDefault="0055733C" w:rsidP="006805F9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UNIVERSITY OF CEBU – ASSOCIATION OF WORKING SCHOLARS (AWS)</w:t>
            </w:r>
          </w:p>
          <w:p w14:paraId="15AACF7F" w14:textId="77777777" w:rsidR="001126BA" w:rsidRPr="001126BA" w:rsidRDefault="001126BA" w:rsidP="001126BA"/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F2DD3BB" w14:textId="03CABE86" w:rsidR="00EA0978" w:rsidRDefault="0038071F" w:rsidP="001126BA">
            <w:pPr>
              <w:pStyle w:val="Heading2"/>
              <w:outlineLvl w:val="1"/>
              <w:rPr>
                <w:rFonts w:ascii="Times New Roman" w:hAnsi="Times New Roman" w:cs="Times New Roman"/>
                <w:iCs/>
                <w:sz w:val="24"/>
                <w:szCs w:val="14"/>
              </w:rPr>
            </w:pPr>
            <w:r w:rsidRPr="001126BA">
              <w:rPr>
                <w:sz w:val="20"/>
                <w:szCs w:val="20"/>
              </w:rPr>
              <w:t>UNIVERSITY OF CEBU – PHILIPPINE SOCIETY OF INFORMATION TECHNOLOGY STUDENT (PSITS)</w:t>
            </w:r>
            <w:r w:rsidR="00E508EC" w:rsidRPr="001126BA">
              <w:rPr>
                <w:rFonts w:ascii="Times New Roman" w:hAnsi="Times New Roman" w:cs="Times New Roman"/>
                <w:iCs/>
                <w:sz w:val="24"/>
                <w:szCs w:val="14"/>
              </w:rPr>
              <w:t xml:space="preserve"> </w:t>
            </w:r>
          </w:p>
          <w:p w14:paraId="13FBBC2D" w14:textId="77777777" w:rsidR="001126BA" w:rsidRPr="001126BA" w:rsidRDefault="001126BA" w:rsidP="001126BA"/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3CAA1432" w:rsidR="009E0D10" w:rsidRDefault="009E0D10" w:rsidP="009E0D10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Building Entrepreneurial Ecosystem to Enhance Higher Education Value-Added for Better Graduate Employability (BEEHIVE) – MOOC</w:t>
            </w:r>
          </w:p>
          <w:p w14:paraId="63D59ABA" w14:textId="77777777" w:rsidR="001126BA" w:rsidRPr="001126BA" w:rsidRDefault="001126BA" w:rsidP="001126BA"/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3B6EC53E" w:rsidR="009E0D10" w:rsidRDefault="009E0D10" w:rsidP="009E0D10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5</w:t>
            </w:r>
            <w:r w:rsidRPr="001126BA">
              <w:rPr>
                <w:sz w:val="20"/>
                <w:szCs w:val="20"/>
                <w:vertAlign w:val="superscript"/>
              </w:rPr>
              <w:t>th</w:t>
            </w:r>
            <w:r w:rsidRPr="001126BA">
              <w:rPr>
                <w:sz w:val="20"/>
                <w:szCs w:val="20"/>
              </w:rPr>
              <w:t xml:space="preserve"> UC-ICT Congress “Sharpening Junior Mobile Technologists”</w:t>
            </w:r>
          </w:p>
          <w:p w14:paraId="2391AC86" w14:textId="77777777" w:rsidR="001126BA" w:rsidRPr="001126BA" w:rsidRDefault="001126BA" w:rsidP="001126BA"/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Pr="001126BA" w:rsidRDefault="006D5A13" w:rsidP="00BA22CB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4</w:t>
            </w:r>
            <w:r w:rsidRPr="001126BA">
              <w:rPr>
                <w:sz w:val="20"/>
                <w:szCs w:val="20"/>
                <w:vertAlign w:val="superscript"/>
              </w:rPr>
              <w:t>th</w:t>
            </w:r>
            <w:r w:rsidRPr="001126BA">
              <w:rPr>
                <w:sz w:val="20"/>
                <w:szCs w:val="20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1126BA" w:rsidRDefault="001063A6" w:rsidP="008E2174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1126BA" w:rsidRDefault="009E6993" w:rsidP="00146440">
            <w:pPr>
              <w:pStyle w:val="Heading2"/>
              <w:outlineLvl w:val="1"/>
              <w:rPr>
                <w:sz w:val="20"/>
                <w:szCs w:val="20"/>
              </w:rPr>
            </w:pPr>
            <w:r w:rsidRPr="001126BA">
              <w:rPr>
                <w:sz w:val="20"/>
                <w:szCs w:val="20"/>
              </w:rPr>
              <w:t>Ms. Lina J. Perez</w:t>
            </w:r>
            <w:r w:rsidR="009C62B0" w:rsidRPr="001126BA">
              <w:rPr>
                <w:sz w:val="20"/>
                <w:szCs w:val="20"/>
              </w:rPr>
              <w:t xml:space="preserve">              </w:t>
            </w:r>
            <w:r w:rsidR="00FF7705" w:rsidRPr="001126BA">
              <w:rPr>
                <w:sz w:val="20"/>
                <w:szCs w:val="20"/>
              </w:rPr>
              <w:t xml:space="preserve">    </w:t>
            </w:r>
            <w:r w:rsidR="009C62B0" w:rsidRPr="001126BA">
              <w:rPr>
                <w:sz w:val="20"/>
                <w:szCs w:val="20"/>
              </w:rPr>
              <w:t xml:space="preserve">   </w:t>
            </w:r>
            <w:r w:rsidR="009906AA" w:rsidRPr="001126BA">
              <w:rPr>
                <w:sz w:val="20"/>
                <w:szCs w:val="20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126BA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Cs w:val="20"/>
              </w:rPr>
            </w:pPr>
            <w:r w:rsidRPr="001126BA">
              <w:rPr>
                <w:b/>
                <w:szCs w:val="20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16"/>
      <w:headerReference w:type="first" r:id="rId17"/>
      <w:footerReference w:type="first" r:id="rId18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7854BA" w14:textId="77777777" w:rsidR="00CF1513" w:rsidRDefault="00CF1513" w:rsidP="00DA661F">
      <w:pPr>
        <w:spacing w:after="0" w:line="240" w:lineRule="auto"/>
      </w:pPr>
      <w:r>
        <w:separator/>
      </w:r>
    </w:p>
  </w:endnote>
  <w:endnote w:type="continuationSeparator" w:id="0">
    <w:p w14:paraId="0290CEAC" w14:textId="77777777" w:rsidR="00CF1513" w:rsidRDefault="00CF1513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5FF9AB" w14:textId="77777777" w:rsidR="00CF1513" w:rsidRDefault="00CF1513" w:rsidP="00DA661F">
      <w:pPr>
        <w:spacing w:after="0" w:line="240" w:lineRule="auto"/>
      </w:pPr>
      <w:r>
        <w:separator/>
      </w:r>
    </w:p>
  </w:footnote>
  <w:footnote w:type="continuationSeparator" w:id="0">
    <w:p w14:paraId="3790E4BA" w14:textId="77777777" w:rsidR="00CF1513" w:rsidRDefault="00CF1513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348FE454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640080</wp:posOffset>
                  </wp:positionV>
                  <wp:extent cx="2009775" cy="674370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67437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2F27C438" id="Rectangle 1" o:spid="_x0000_s1026" style="position:absolute;margin-left:-.6pt;margin-top:-50.4pt;width:158.25pt;height:53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6058EE"/>
    <w:multiLevelType w:val="hybridMultilevel"/>
    <w:tmpl w:val="B484D3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C93D9C"/>
    <w:multiLevelType w:val="multilevel"/>
    <w:tmpl w:val="7F4ADA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E163D4F"/>
    <w:multiLevelType w:val="hybridMultilevel"/>
    <w:tmpl w:val="50041022"/>
    <w:lvl w:ilvl="0" w:tplc="3D403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OzWgCmbPzb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1048F3"/>
    <w:rsid w:val="00104EF4"/>
    <w:rsid w:val="001063A6"/>
    <w:rsid w:val="001126BA"/>
    <w:rsid w:val="00115C97"/>
    <w:rsid w:val="00117F03"/>
    <w:rsid w:val="001205E2"/>
    <w:rsid w:val="00134A6D"/>
    <w:rsid w:val="00134FA7"/>
    <w:rsid w:val="00146440"/>
    <w:rsid w:val="00164D7C"/>
    <w:rsid w:val="00183003"/>
    <w:rsid w:val="001A2A6F"/>
    <w:rsid w:val="001A2A7A"/>
    <w:rsid w:val="001A4D75"/>
    <w:rsid w:val="001C056C"/>
    <w:rsid w:val="001C3E66"/>
    <w:rsid w:val="001D5C3F"/>
    <w:rsid w:val="00212AD5"/>
    <w:rsid w:val="00230810"/>
    <w:rsid w:val="00247864"/>
    <w:rsid w:val="0026058E"/>
    <w:rsid w:val="00264881"/>
    <w:rsid w:val="002740D3"/>
    <w:rsid w:val="0027516F"/>
    <w:rsid w:val="002909DE"/>
    <w:rsid w:val="002A61F8"/>
    <w:rsid w:val="002B2E95"/>
    <w:rsid w:val="002C19A0"/>
    <w:rsid w:val="002E6450"/>
    <w:rsid w:val="002F6B2F"/>
    <w:rsid w:val="00304BA1"/>
    <w:rsid w:val="0031437F"/>
    <w:rsid w:val="00323537"/>
    <w:rsid w:val="00323675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97048"/>
    <w:rsid w:val="003B0845"/>
    <w:rsid w:val="003B1937"/>
    <w:rsid w:val="003B3035"/>
    <w:rsid w:val="003B3C24"/>
    <w:rsid w:val="003F0539"/>
    <w:rsid w:val="003F7FE9"/>
    <w:rsid w:val="00404DE3"/>
    <w:rsid w:val="00424537"/>
    <w:rsid w:val="004258EF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0958"/>
    <w:rsid w:val="004D1C7B"/>
    <w:rsid w:val="004D4A98"/>
    <w:rsid w:val="004D5E00"/>
    <w:rsid w:val="004E7AA5"/>
    <w:rsid w:val="00502F9F"/>
    <w:rsid w:val="005067FE"/>
    <w:rsid w:val="00520750"/>
    <w:rsid w:val="00530044"/>
    <w:rsid w:val="00534113"/>
    <w:rsid w:val="0053640D"/>
    <w:rsid w:val="005379E6"/>
    <w:rsid w:val="00543858"/>
    <w:rsid w:val="005457C0"/>
    <w:rsid w:val="00553202"/>
    <w:rsid w:val="00556985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6567A"/>
    <w:rsid w:val="006734B7"/>
    <w:rsid w:val="006805F9"/>
    <w:rsid w:val="00682A58"/>
    <w:rsid w:val="00682BE8"/>
    <w:rsid w:val="006953A3"/>
    <w:rsid w:val="006972CA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00B0"/>
    <w:rsid w:val="0079566E"/>
    <w:rsid w:val="007C3AF6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825E4"/>
    <w:rsid w:val="008940BC"/>
    <w:rsid w:val="008A4237"/>
    <w:rsid w:val="008A61FD"/>
    <w:rsid w:val="008B0242"/>
    <w:rsid w:val="008B45D5"/>
    <w:rsid w:val="008C1B71"/>
    <w:rsid w:val="008C31D4"/>
    <w:rsid w:val="008C41D8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3C5C"/>
    <w:rsid w:val="009A6D98"/>
    <w:rsid w:val="009B6F85"/>
    <w:rsid w:val="009C62B0"/>
    <w:rsid w:val="009E0D10"/>
    <w:rsid w:val="009E1D3F"/>
    <w:rsid w:val="009E6993"/>
    <w:rsid w:val="00A16D98"/>
    <w:rsid w:val="00A41BCF"/>
    <w:rsid w:val="00A75059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6769"/>
    <w:rsid w:val="00B17E36"/>
    <w:rsid w:val="00B31299"/>
    <w:rsid w:val="00B37415"/>
    <w:rsid w:val="00B44CF4"/>
    <w:rsid w:val="00B67E74"/>
    <w:rsid w:val="00B70DAA"/>
    <w:rsid w:val="00B72CA5"/>
    <w:rsid w:val="00B80AF3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4EC"/>
    <w:rsid w:val="00BF7661"/>
    <w:rsid w:val="00C042C3"/>
    <w:rsid w:val="00C04E2F"/>
    <w:rsid w:val="00C10021"/>
    <w:rsid w:val="00C31C77"/>
    <w:rsid w:val="00C4544B"/>
    <w:rsid w:val="00C50F8B"/>
    <w:rsid w:val="00C55089"/>
    <w:rsid w:val="00C64DDD"/>
    <w:rsid w:val="00C670AA"/>
    <w:rsid w:val="00C825FF"/>
    <w:rsid w:val="00C90D35"/>
    <w:rsid w:val="00CA1AA4"/>
    <w:rsid w:val="00CB03FE"/>
    <w:rsid w:val="00CB2B95"/>
    <w:rsid w:val="00CC1815"/>
    <w:rsid w:val="00CC1F78"/>
    <w:rsid w:val="00CD02AC"/>
    <w:rsid w:val="00CE4B65"/>
    <w:rsid w:val="00CF0165"/>
    <w:rsid w:val="00CF1513"/>
    <w:rsid w:val="00D16339"/>
    <w:rsid w:val="00D3596D"/>
    <w:rsid w:val="00D36989"/>
    <w:rsid w:val="00D44519"/>
    <w:rsid w:val="00D53319"/>
    <w:rsid w:val="00D6441B"/>
    <w:rsid w:val="00D70801"/>
    <w:rsid w:val="00D8309B"/>
    <w:rsid w:val="00D87E4A"/>
    <w:rsid w:val="00D91ABC"/>
    <w:rsid w:val="00DA1048"/>
    <w:rsid w:val="00DA42C6"/>
    <w:rsid w:val="00DA4377"/>
    <w:rsid w:val="00DA661F"/>
    <w:rsid w:val="00DB0C64"/>
    <w:rsid w:val="00DE1D6C"/>
    <w:rsid w:val="00DE1EF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54999"/>
    <w:rsid w:val="00E64ADB"/>
    <w:rsid w:val="00E706E6"/>
    <w:rsid w:val="00E7527C"/>
    <w:rsid w:val="00E82557"/>
    <w:rsid w:val="00E84297"/>
    <w:rsid w:val="00E93210"/>
    <w:rsid w:val="00E93401"/>
    <w:rsid w:val="00E935B9"/>
    <w:rsid w:val="00EA0978"/>
    <w:rsid w:val="00EA247B"/>
    <w:rsid w:val="00EA3544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B5534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2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99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cebook.com/bukkenoh/" TargetMode="External"/><Relationship Id="rId13" Type="http://schemas.openxmlformats.org/officeDocument/2006/relationships/hyperlink" Target="http://harmony-fudousan.jp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momonoki-est.jp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forest-ie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ithbe.jp" TargetMode="External"/><Relationship Id="rId10" Type="http://schemas.openxmlformats.org/officeDocument/2006/relationships/hyperlink" Target="http://suidobi-fudousan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seicho-fudousan.com" TargetMode="External"/><Relationship Id="rId14" Type="http://schemas.openxmlformats.org/officeDocument/2006/relationships/hyperlink" Target="http://daiken-rs-estate.j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2</Pages>
  <Words>553</Words>
  <Characters>315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56</cp:revision>
  <cp:lastPrinted>2021-01-20T06:46:00Z</cp:lastPrinted>
  <dcterms:created xsi:type="dcterms:W3CDTF">2018-11-07T11:46:00Z</dcterms:created>
  <dcterms:modified xsi:type="dcterms:W3CDTF">2021-01-20T06:46:00Z</dcterms:modified>
</cp:coreProperties>
</file>